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3D9761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w:t>
      </w:r>
      <w:r w:rsidR="000274D4">
        <w:rPr>
          <w:sz w:val="24"/>
          <w:szCs w:val="24"/>
          <w:lang w:val="en-GB"/>
        </w:rPr>
        <w:t>ry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CA7D4" w14:textId="77777777" w:rsidR="00F60131" w:rsidRDefault="00F60131" w:rsidP="00CB37D9">
      <w:pPr>
        <w:spacing w:after="0" w:line="240" w:lineRule="auto"/>
      </w:pPr>
      <w:r>
        <w:separator/>
      </w:r>
    </w:p>
  </w:endnote>
  <w:endnote w:type="continuationSeparator" w:id="0">
    <w:p w14:paraId="46350C53" w14:textId="77777777" w:rsidR="00F60131" w:rsidRDefault="00F601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F15EC" w14:textId="77777777" w:rsidR="003A13C0" w:rsidRDefault="003A13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9FA778D" w:rsidR="00CB37D9" w:rsidRPr="003A13C0" w:rsidRDefault="00CB37D9" w:rsidP="003A13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BA92A" w14:textId="77777777" w:rsidR="003A13C0" w:rsidRDefault="003A1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107CF" w14:textId="77777777" w:rsidR="00F60131" w:rsidRDefault="00F60131" w:rsidP="00CB37D9">
      <w:pPr>
        <w:spacing w:after="0" w:line="240" w:lineRule="auto"/>
      </w:pPr>
      <w:r>
        <w:separator/>
      </w:r>
    </w:p>
  </w:footnote>
  <w:footnote w:type="continuationSeparator" w:id="0">
    <w:p w14:paraId="4216D33E" w14:textId="77777777" w:rsidR="00F60131" w:rsidRDefault="00F601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2D047" w14:textId="77777777" w:rsidR="003A13C0" w:rsidRDefault="003A13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E7AF01" w:rsidR="00AD6FC0" w:rsidRPr="003A13C0" w:rsidRDefault="00AD6FC0" w:rsidP="003A13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868DF" w14:textId="77777777" w:rsidR="003A13C0" w:rsidRDefault="003A13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13C0"/>
    <w:rsid w:val="003A5F2A"/>
    <w:rsid w:val="003B24BC"/>
    <w:rsid w:val="003B7112"/>
    <w:rsid w:val="003C0E45"/>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B2CE9"/>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42D73"/>
    <w:rsid w:val="00F60131"/>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5</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